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94282DA" w:rsidR="007A18BC" w:rsidRDefault="00902C94">
      <w:pPr>
        <w:pStyle w:val="Title"/>
        <w:rPr>
          <w:b/>
        </w:rPr>
      </w:pPr>
      <w:bookmarkStart w:id="0" w:name="_15kck6e8yt1p" w:colFirst="0" w:colLast="0"/>
      <w:bookmarkEnd w:id="0"/>
      <w:r>
        <w:rPr>
          <w:b/>
        </w:rPr>
        <w:t xml:space="preserve">Lab Week </w:t>
      </w:r>
      <w:r w:rsidR="00C71E7D">
        <w:rPr>
          <w:b/>
        </w:rPr>
        <w:t>1</w:t>
      </w:r>
    </w:p>
    <w:p w14:paraId="00000002" w14:textId="77777777" w:rsidR="007A18BC" w:rsidRDefault="00902C94">
      <w:pPr>
        <w:jc w:val="center"/>
      </w:pPr>
      <w:r>
        <w:rPr>
          <w:i/>
        </w:rPr>
        <w:t>50.033 Game Design and Development</w:t>
      </w:r>
    </w:p>
    <w:p w14:paraId="00000003" w14:textId="77777777" w:rsidR="007A18BC" w:rsidRDefault="007A18BC">
      <w:pPr>
        <w:jc w:val="center"/>
      </w:pPr>
    </w:p>
    <w:p w14:paraId="00000004" w14:textId="77777777" w:rsidR="007A18BC" w:rsidRDefault="00B5514C">
      <w:pPr>
        <w:rPr>
          <w:i/>
          <w:sz w:val="18"/>
          <w:szCs w:val="18"/>
        </w:rPr>
      </w:pPr>
      <w:r>
        <w:pict w14:anchorId="5054B7A1">
          <v:rect id="_x0000_i1025" style="width:0;height:1.5pt" o:hralign="center" o:hrstd="t" o:hr="t" fillcolor="#a0a0a0" stroked="f"/>
        </w:pict>
      </w:r>
    </w:p>
    <w:p w14:paraId="00000005" w14:textId="77777777" w:rsidR="007A18BC" w:rsidRDefault="007A18BC">
      <w:pPr>
        <w:rPr>
          <w:i/>
          <w:sz w:val="18"/>
          <w:szCs w:val="18"/>
        </w:rPr>
      </w:pPr>
    </w:p>
    <w:p w14:paraId="00000009" w14:textId="41EB2563" w:rsidR="007A18BC" w:rsidRDefault="00C71E7D">
      <w:r>
        <w:t>1004148</w:t>
      </w:r>
      <w:r w:rsidR="00902C94">
        <w:t xml:space="preserve"> --- </w:t>
      </w:r>
      <w:r>
        <w:t>Kong Yik Khuen</w:t>
      </w:r>
    </w:p>
    <w:p w14:paraId="75062AB1" w14:textId="77777777" w:rsidR="00C71E7D" w:rsidRDefault="00C71E7D"/>
    <w:p w14:paraId="0000000A" w14:textId="15307179" w:rsidR="007A18BC" w:rsidRDefault="00902C94">
      <w:pPr>
        <w:rPr>
          <w:color w:val="0000FF"/>
        </w:rPr>
      </w:pPr>
      <w:r>
        <w:rPr>
          <w:b/>
          <w:color w:val="0000FF"/>
        </w:rPr>
        <w:t>Are you participating in the Weekly Lab competition?</w:t>
      </w:r>
      <w:r>
        <w:rPr>
          <w:color w:val="0000FF"/>
        </w:rPr>
        <w:t xml:space="preserve"> No</w:t>
      </w:r>
    </w:p>
    <w:p w14:paraId="0000000B" w14:textId="77777777" w:rsidR="007A18BC" w:rsidRDefault="007A18BC"/>
    <w:p w14:paraId="0000000C" w14:textId="77777777" w:rsidR="007A18BC" w:rsidRDefault="00902C94">
      <w:pPr>
        <w:rPr>
          <w:b/>
        </w:rPr>
      </w:pPr>
      <w:r>
        <w:rPr>
          <w:b/>
        </w:rPr>
        <w:t>Provide the YouTube/other platform link to your screen recording:</w:t>
      </w:r>
    </w:p>
    <w:p w14:paraId="0000000E" w14:textId="3B6CF3C3" w:rsidR="007A18BC" w:rsidRDefault="00AB28D7">
      <w:hyperlink r:id="rId7" w:history="1">
        <w:r w:rsidRPr="000D74D3">
          <w:rPr>
            <w:rStyle w:val="Hyperlink"/>
          </w:rPr>
          <w:t>https://youtu.be/3qOFN6OyS8k</w:t>
        </w:r>
      </w:hyperlink>
    </w:p>
    <w:p w14:paraId="2AF7F20C" w14:textId="77777777" w:rsidR="00AB28D7" w:rsidRDefault="00AB28D7"/>
    <w:p w14:paraId="0000000F" w14:textId="77777777" w:rsidR="007A18BC" w:rsidRDefault="00902C94">
      <w:pPr>
        <w:rPr>
          <w:b/>
        </w:rPr>
      </w:pPr>
      <w:r>
        <w:rPr>
          <w:b/>
        </w:rPr>
        <w:t>Provide the link to your lab repository:</w:t>
      </w:r>
    </w:p>
    <w:p w14:paraId="00000011" w14:textId="718A333A" w:rsidR="007A18BC" w:rsidRDefault="00B5514C">
      <w:hyperlink r:id="rId8" w:history="1">
        <w:r w:rsidR="00C71E7D" w:rsidRPr="00721241">
          <w:rPr>
            <w:rStyle w:val="Hyperlink"/>
          </w:rPr>
          <w:t>https://github.com/Jukocross/GameDev2022</w:t>
        </w:r>
      </w:hyperlink>
    </w:p>
    <w:p w14:paraId="4B0E5F7D" w14:textId="77777777" w:rsidR="00C71E7D" w:rsidRDefault="00C71E7D"/>
    <w:p w14:paraId="00000012" w14:textId="77777777" w:rsidR="007A18BC" w:rsidRDefault="00902C94">
      <w:pPr>
        <w:rPr>
          <w:b/>
        </w:rPr>
      </w:pPr>
      <w:r>
        <w:rPr>
          <w:b/>
        </w:rPr>
        <w:t>Describe what you have done to achieve the desired checkoff requirement for this lab:</w:t>
      </w:r>
    </w:p>
    <w:p w14:paraId="00000016" w14:textId="1B22C372" w:rsidR="007A18BC" w:rsidRDefault="007A18BC" w:rsidP="00C71E7D"/>
    <w:p w14:paraId="52B1EE5F" w14:textId="77777777" w:rsidR="009B40FA" w:rsidRDefault="00C71E7D" w:rsidP="00C71E7D">
      <w:r>
        <w:t>To implement restart</w:t>
      </w:r>
      <w:r w:rsidR="00751A7B">
        <w:t>, added a new Boolean variable “</w:t>
      </w:r>
      <w:proofErr w:type="spellStart"/>
      <w:r w:rsidR="00751A7B">
        <w:t>restartState</w:t>
      </w:r>
      <w:proofErr w:type="spellEnd"/>
      <w:r w:rsidR="00751A7B">
        <w:t xml:space="preserve">” which check for the collision with the enemy. </w:t>
      </w:r>
      <w:r w:rsidR="009B40FA">
        <w:t>An</w:t>
      </w:r>
      <w:r w:rsidR="00751A7B">
        <w:t xml:space="preserve"> overlay text with “Enter R to restart” will signal the user</w:t>
      </w:r>
      <w:r w:rsidR="009B40FA">
        <w:t xml:space="preserve"> once collision detected</w:t>
      </w:r>
      <w:r w:rsidR="00751A7B">
        <w:t xml:space="preserve">. </w:t>
      </w:r>
    </w:p>
    <w:p w14:paraId="54D033AD" w14:textId="77777777" w:rsidR="009B40FA" w:rsidRDefault="009B40FA" w:rsidP="00C71E7D"/>
    <w:p w14:paraId="1FB0ABCE" w14:textId="0F94F49C" w:rsidR="00C71E7D" w:rsidRDefault="009B40FA" w:rsidP="00C71E7D">
      <w:r>
        <w:t>Within the function</w:t>
      </w:r>
      <w:r w:rsidR="001149B4">
        <w:t xml:space="preserve"> </w:t>
      </w:r>
      <w:r>
        <w:t>Update(</w:t>
      </w:r>
      <w:r w:rsidR="001149B4">
        <w:t>), the program will check for the button R and the</w:t>
      </w:r>
      <w:r>
        <w:t xml:space="preserve"> var</w:t>
      </w:r>
      <w:r w:rsidR="001149B4">
        <w:t xml:space="preserve"> </w:t>
      </w:r>
      <w:r>
        <w:t>“</w:t>
      </w:r>
      <w:proofErr w:type="spellStart"/>
      <w:r w:rsidR="001149B4">
        <w:t>restartState</w:t>
      </w:r>
      <w:proofErr w:type="spellEnd"/>
      <w:r>
        <w:t>”</w:t>
      </w:r>
      <w:r w:rsidR="001149B4">
        <w:t xml:space="preserve">. If both condition is true, the </w:t>
      </w:r>
      <w:proofErr w:type="spellStart"/>
      <w:r w:rsidR="001149B4">
        <w:t>sceneManager</w:t>
      </w:r>
      <w:proofErr w:type="spellEnd"/>
      <w:r w:rsidR="001149B4">
        <w:t xml:space="preserve"> will reload the current scene. </w:t>
      </w:r>
    </w:p>
    <w:p w14:paraId="00000017" w14:textId="77777777" w:rsidR="007A18BC" w:rsidRDefault="007A18BC"/>
    <w:p w14:paraId="00000018" w14:textId="77777777" w:rsidR="007A18BC" w:rsidRDefault="007A18BC"/>
    <w:p w14:paraId="00000019" w14:textId="77777777" w:rsidR="007A18BC" w:rsidRDefault="007A18BC"/>
    <w:sectPr w:rsidR="007A18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D2AD2" w14:textId="77777777" w:rsidR="00B5514C" w:rsidRDefault="00B5514C">
      <w:pPr>
        <w:spacing w:line="240" w:lineRule="auto"/>
      </w:pPr>
      <w:r>
        <w:separator/>
      </w:r>
    </w:p>
  </w:endnote>
  <w:endnote w:type="continuationSeparator" w:id="0">
    <w:p w14:paraId="5CFFAEEB" w14:textId="77777777" w:rsidR="00B5514C" w:rsidRDefault="00B551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7A18BC" w:rsidRDefault="00902C94">
    <w:r>
      <w:fldChar w:fldCharType="begin"/>
    </w:r>
    <w:r>
      <w:instrText>PAGE</w:instrText>
    </w:r>
    <w:r w:rsidR="00B5514C">
      <w:fldChar w:fldCharType="separate"/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F" w14:textId="77777777" w:rsidR="007A18BC" w:rsidRDefault="007A18BC">
    <w:pPr>
      <w:jc w:val="right"/>
    </w:pPr>
  </w:p>
  <w:p w14:paraId="00000020" w14:textId="77777777" w:rsidR="007A18BC" w:rsidRDefault="00902C94">
    <w:pPr>
      <w:jc w:val="right"/>
    </w:pPr>
    <w:r>
      <w:fldChar w:fldCharType="begin"/>
    </w:r>
    <w:r>
      <w:instrText>PAGE</w:instrText>
    </w:r>
    <w:r w:rsidR="00B5514C">
      <w:fldChar w:fldCharType="separate"/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4" w14:textId="6258FCB2" w:rsidR="007A18BC" w:rsidRDefault="00902C94">
    <w:pPr>
      <w:jc w:val="right"/>
    </w:pPr>
    <w:r>
      <w:fldChar w:fldCharType="begin"/>
    </w:r>
    <w:r>
      <w:instrText>PAGE</w:instrText>
    </w:r>
    <w:r>
      <w:fldChar w:fldCharType="separate"/>
    </w:r>
    <w:r w:rsidR="00C71E7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B91E6" w14:textId="77777777" w:rsidR="00B5514C" w:rsidRDefault="00B5514C">
      <w:pPr>
        <w:spacing w:line="240" w:lineRule="auto"/>
      </w:pPr>
      <w:r>
        <w:separator/>
      </w:r>
    </w:p>
  </w:footnote>
  <w:footnote w:type="continuationSeparator" w:id="0">
    <w:p w14:paraId="2972EC7D" w14:textId="77777777" w:rsidR="00B5514C" w:rsidRDefault="00B551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C" w14:textId="77777777" w:rsidR="007A18BC" w:rsidRDefault="00902C94">
    <w:pPr>
      <w:rPr>
        <w:i/>
      </w:rPr>
    </w:pPr>
    <w:r>
      <w:rPr>
        <w:i/>
        <w:sz w:val="16"/>
        <w:szCs w:val="16"/>
      </w:rPr>
      <w:t>50.033 Game Design and Development</w:t>
    </w:r>
  </w:p>
  <w:p w14:paraId="0000001D" w14:textId="77777777" w:rsidR="007A18BC" w:rsidRDefault="00B5514C">
    <w:r>
      <w:pict w14:anchorId="7161AE13">
        <v:rect id="_x0000_i1026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A" w14:textId="77777777" w:rsidR="007A18BC" w:rsidRDefault="007A18BC"/>
  <w:p w14:paraId="0000001B" w14:textId="77777777" w:rsidR="007A18BC" w:rsidRDefault="00902C94">
    <w:pPr>
      <w:jc w:val="right"/>
    </w:pPr>
    <w:r>
      <w:rPr>
        <w:i/>
        <w:sz w:val="16"/>
        <w:szCs w:val="16"/>
      </w:rPr>
      <w:t>Lab Checkoff Detail</w:t>
    </w:r>
    <w:r w:rsidR="00B5514C">
      <w:pict w14:anchorId="139C1F23">
        <v:rect id="_x0000_i1027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1" w14:textId="77777777" w:rsidR="007A18BC" w:rsidRDefault="007A18BC"/>
  <w:p w14:paraId="00000022" w14:textId="77777777" w:rsidR="007A18BC" w:rsidRDefault="00902C94">
    <w:pPr>
      <w:jc w:val="right"/>
      <w:rPr>
        <w:i/>
        <w:sz w:val="16"/>
        <w:szCs w:val="16"/>
      </w:rPr>
    </w:pPr>
    <w:r>
      <w:rPr>
        <w:i/>
        <w:sz w:val="16"/>
        <w:szCs w:val="16"/>
      </w:rPr>
      <w:t>Summer 2022</w:t>
    </w:r>
  </w:p>
  <w:p w14:paraId="00000023" w14:textId="77777777" w:rsidR="007A18BC" w:rsidRDefault="00B5514C">
    <w:pPr>
      <w:jc w:val="right"/>
    </w:pPr>
    <w:r>
      <w:pict w14:anchorId="21A60162">
        <v:rect id="_x0000_i1028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8E3687"/>
    <w:multiLevelType w:val="multilevel"/>
    <w:tmpl w:val="44AAB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82229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zUwNrS0MDU0MjZS0lEKTi0uzszPAykwrAUAW9OqliwAAAA="/>
  </w:docVars>
  <w:rsids>
    <w:rsidRoot w:val="007A18BC"/>
    <w:rsid w:val="001149B4"/>
    <w:rsid w:val="00751A7B"/>
    <w:rsid w:val="007A18BC"/>
    <w:rsid w:val="007D5943"/>
    <w:rsid w:val="00902C94"/>
    <w:rsid w:val="009B40FA"/>
    <w:rsid w:val="00A3474B"/>
    <w:rsid w:val="00A950AA"/>
    <w:rsid w:val="00AB28D7"/>
    <w:rsid w:val="00B5514C"/>
    <w:rsid w:val="00C71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F7F773"/>
  <w15:docId w15:val="{E7785BB1-EF25-40A6-BEFD-ED79A288C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elvetica Neue" w:eastAsia="Helvetica Neue" w:hAnsi="Helvetica Neue" w:cs="Helvetica Neue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b/>
      <w:color w:val="434343"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jc w:val="center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b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C71E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1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ukocross/GameDev2022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youtu.be/3qOFN6OyS8k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udent - Kong Yik Khuen</cp:lastModifiedBy>
  <cp:revision>9</cp:revision>
  <dcterms:created xsi:type="dcterms:W3CDTF">2022-05-24T03:53:00Z</dcterms:created>
  <dcterms:modified xsi:type="dcterms:W3CDTF">2022-05-24T14:26:00Z</dcterms:modified>
</cp:coreProperties>
</file>